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en Cincinnat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incinnat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25 Gigi Lane, Darien, IL, USA Darien, IL, USA 6056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urencincinnat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9707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illow</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2/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o</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4/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shley</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0/2016</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